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3668E" w14:textId="66B681C1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 xml:space="preserve">Focus </w:t>
      </w:r>
      <w:r w:rsidR="00154E87">
        <w:t xml:space="preserve">on </w:t>
      </w:r>
      <w:r>
        <w:t>testing processes and procedures</w:t>
      </w:r>
    </w:p>
    <w:p w14:paraId="7836B91A" w14:textId="2CE2A404" w:rsidR="0062788B" w:rsidRDefault="0062788B" w:rsidP="00B3532D">
      <w:pPr>
        <w:pStyle w:val="ListParagraph"/>
        <w:numPr>
          <w:ilvl w:val="1"/>
          <w:numId w:val="3"/>
        </w:numPr>
        <w:spacing w:after="0"/>
      </w:pPr>
      <w:r>
        <w:t>Explanations on how they will gather feedback.</w:t>
      </w:r>
    </w:p>
    <w:p w14:paraId="0DBAFF5A" w14:textId="0E1776A8" w:rsidR="00B3532D" w:rsidRDefault="005E0764" w:rsidP="00B3532D">
      <w:pPr>
        <w:pStyle w:val="MyStyle"/>
        <w:numPr>
          <w:ilvl w:val="2"/>
          <w:numId w:val="3"/>
        </w:numPr>
      </w:pPr>
      <w:r>
        <w:t>Asking what is good, what is bad, &amp; neutral comments then</w:t>
      </w:r>
      <w:r w:rsidR="00833EC5">
        <w:t xml:space="preserve"> jotting the answers down</w:t>
      </w:r>
    </w:p>
    <w:p w14:paraId="4F381293" w14:textId="21DBEDDE" w:rsidR="007F6793" w:rsidRDefault="0062788B" w:rsidP="007F6793">
      <w:pPr>
        <w:pStyle w:val="ListParagraph"/>
        <w:numPr>
          <w:ilvl w:val="0"/>
          <w:numId w:val="2"/>
        </w:numPr>
        <w:spacing w:after="0"/>
      </w:pPr>
      <w:r>
        <w:t>Documented feedback from focus test</w:t>
      </w:r>
    </w:p>
    <w:p w14:paraId="6248BB51" w14:textId="4D9D052B" w:rsidR="007F6793" w:rsidRDefault="007F6793" w:rsidP="00B3532D">
      <w:pPr>
        <w:pStyle w:val="MyStyle"/>
        <w:numPr>
          <w:ilvl w:val="1"/>
          <w:numId w:val="2"/>
        </w:numPr>
      </w:pPr>
      <w:hyperlink r:id="rId5" w:history="1">
        <w:r w:rsidRPr="007F6793">
          <w:rPr>
            <w:rStyle w:val="Hyperlink"/>
          </w:rPr>
          <w:t>Feedback</w:t>
        </w:r>
      </w:hyperlink>
      <w:r>
        <w:t>:</w:t>
      </w:r>
    </w:p>
    <w:p w14:paraId="7335D50C" w14:textId="207FCF84" w:rsidR="00B3532D" w:rsidRDefault="005915B2" w:rsidP="00B3532D">
      <w:pPr>
        <w:pStyle w:val="MyStyle"/>
        <w:numPr>
          <w:ilvl w:val="1"/>
          <w:numId w:val="2"/>
        </w:numPr>
      </w:pPr>
      <w:r>
        <w:t>It doesn’t seem to line up with how the actual game turned out.</w:t>
      </w:r>
    </w:p>
    <w:p w14:paraId="58DF1AC4" w14:textId="7DB8EFD0" w:rsidR="0062788B" w:rsidRDefault="0062788B" w:rsidP="00B3532D">
      <w:pPr>
        <w:pStyle w:val="ListParagraph"/>
        <w:numPr>
          <w:ilvl w:val="0"/>
          <w:numId w:val="2"/>
        </w:numPr>
        <w:spacing w:after="0"/>
      </w:pPr>
      <w:r>
        <w:t>Documented responses to the feedback gathered.</w:t>
      </w:r>
    </w:p>
    <w:p w14:paraId="4C31BC2F" w14:textId="4AE507AB" w:rsidR="0062788B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are some common points raised during the focus test?</w:t>
      </w:r>
    </w:p>
    <w:p w14:paraId="4F6403D6" w14:textId="231EF625" w:rsidR="00B3532D" w:rsidRDefault="005915B2" w:rsidP="00B3532D">
      <w:pPr>
        <w:pStyle w:val="MyStyle"/>
        <w:numPr>
          <w:ilvl w:val="2"/>
          <w:numId w:val="4"/>
        </w:numPr>
      </w:pPr>
      <w:r>
        <w:t>That it seems to be out of date compared to the game.</w:t>
      </w:r>
    </w:p>
    <w:p w14:paraId="08CD6D55" w14:textId="0DA9A323" w:rsidR="0062788B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feedback will be implemented or rejected</w:t>
      </w:r>
      <w:r w:rsidR="00154E87">
        <w:t>?</w:t>
      </w:r>
    </w:p>
    <w:p w14:paraId="3FE420F3" w14:textId="47B2EE04" w:rsidR="00B3532D" w:rsidRDefault="005915B2" w:rsidP="00B3532D">
      <w:pPr>
        <w:pStyle w:val="MyStyle"/>
        <w:numPr>
          <w:ilvl w:val="2"/>
          <w:numId w:val="4"/>
        </w:numPr>
      </w:pPr>
      <w:r>
        <w:t>Updating both AT01 &amp; 2</w:t>
      </w:r>
    </w:p>
    <w:p w14:paraId="515B7373" w14:textId="7084E812" w:rsidR="00C80A39" w:rsidRDefault="0062788B" w:rsidP="00B3532D">
      <w:pPr>
        <w:pStyle w:val="ListParagraph"/>
        <w:numPr>
          <w:ilvl w:val="1"/>
          <w:numId w:val="4"/>
        </w:numPr>
        <w:spacing w:after="0"/>
      </w:pPr>
      <w:r>
        <w:t>What are the reasons for rejecting feedback</w:t>
      </w:r>
      <w:r w:rsidR="003739CF">
        <w:t>?</w:t>
      </w:r>
    </w:p>
    <w:p w14:paraId="63B30142" w14:textId="611D50CD" w:rsidR="00B3532D" w:rsidRDefault="005915B2" w:rsidP="00B3532D">
      <w:pPr>
        <w:pStyle w:val="MyStyle"/>
        <w:numPr>
          <w:ilvl w:val="2"/>
          <w:numId w:val="4"/>
        </w:numPr>
      </w:pPr>
      <w:r>
        <w:t>None rejected.</w:t>
      </w:r>
    </w:p>
    <w:sectPr w:rsidR="00B35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F4EE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A6E3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8CE69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3CC3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9E0DF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9E665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56A6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670D4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B02C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A08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A32D52"/>
    <w:multiLevelType w:val="hybridMultilevel"/>
    <w:tmpl w:val="0568A902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BE6A6F"/>
    <w:multiLevelType w:val="hybridMultilevel"/>
    <w:tmpl w:val="FB92D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0E5576"/>
    <w:multiLevelType w:val="hybridMultilevel"/>
    <w:tmpl w:val="2A3CB4AA"/>
    <w:lvl w:ilvl="0" w:tplc="7AC2F2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621C5B20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24F19"/>
    <w:multiLevelType w:val="hybridMultilevel"/>
    <w:tmpl w:val="2DB4AD46"/>
    <w:lvl w:ilvl="0" w:tplc="FFFFFFFF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107909">
    <w:abstractNumId w:val="11"/>
  </w:num>
  <w:num w:numId="2" w16cid:durableId="514657531">
    <w:abstractNumId w:val="12"/>
  </w:num>
  <w:num w:numId="3" w16cid:durableId="1885411992">
    <w:abstractNumId w:val="10"/>
  </w:num>
  <w:num w:numId="4" w16cid:durableId="654990420">
    <w:abstractNumId w:val="13"/>
  </w:num>
  <w:num w:numId="5" w16cid:durableId="2050565898">
    <w:abstractNumId w:val="9"/>
  </w:num>
  <w:num w:numId="6" w16cid:durableId="296567734">
    <w:abstractNumId w:val="7"/>
  </w:num>
  <w:num w:numId="7" w16cid:durableId="189412671">
    <w:abstractNumId w:val="6"/>
  </w:num>
  <w:num w:numId="8" w16cid:durableId="607002874">
    <w:abstractNumId w:val="5"/>
  </w:num>
  <w:num w:numId="9" w16cid:durableId="865756522">
    <w:abstractNumId w:val="4"/>
  </w:num>
  <w:num w:numId="10" w16cid:durableId="1730377294">
    <w:abstractNumId w:val="8"/>
  </w:num>
  <w:num w:numId="11" w16cid:durableId="33505359">
    <w:abstractNumId w:val="3"/>
  </w:num>
  <w:num w:numId="12" w16cid:durableId="1602490607">
    <w:abstractNumId w:val="2"/>
  </w:num>
  <w:num w:numId="13" w16cid:durableId="1130630903">
    <w:abstractNumId w:val="1"/>
  </w:num>
  <w:num w:numId="14" w16cid:durableId="1415860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7A0NTS2NDGytLBU0lEKTi0uzszPAykwqgUArikwxywAAAA="/>
  </w:docVars>
  <w:rsids>
    <w:rsidRoot w:val="00A456C3"/>
    <w:rsid w:val="00154E87"/>
    <w:rsid w:val="002605BE"/>
    <w:rsid w:val="003739CF"/>
    <w:rsid w:val="0048257F"/>
    <w:rsid w:val="005915B2"/>
    <w:rsid w:val="005E0764"/>
    <w:rsid w:val="0062788B"/>
    <w:rsid w:val="007F6793"/>
    <w:rsid w:val="00833EC5"/>
    <w:rsid w:val="008E5DCC"/>
    <w:rsid w:val="00A456C3"/>
    <w:rsid w:val="00AA6F8D"/>
    <w:rsid w:val="00B3532D"/>
    <w:rsid w:val="00B73CCD"/>
    <w:rsid w:val="00C80A39"/>
    <w:rsid w:val="00C92095"/>
    <w:rsid w:val="00D9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D3CB"/>
  <w15:chartTrackingRefBased/>
  <w15:docId w15:val="{C36A3A79-6A0E-4245-A3CD-9A8A1CC6F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B3532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B3532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278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679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67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eedback.t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08</Words>
  <Characters>491</Characters>
  <Application>Microsoft Office Word</Application>
  <DocSecurity>0</DocSecurity>
  <Lines>13</Lines>
  <Paragraphs>14</Paragraphs>
  <ScaleCrop>false</ScaleCrop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9</cp:revision>
  <dcterms:created xsi:type="dcterms:W3CDTF">2022-04-29T01:22:00Z</dcterms:created>
  <dcterms:modified xsi:type="dcterms:W3CDTF">2023-07-28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358d766c0bcaeac55262b6df49c8b8010f20ef2e76f27944a61b29374d91ae</vt:lpwstr>
  </property>
</Properties>
</file>